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1" w:name="actor-cover-letter-for-canada-vancouver"/>
    <w:p>
      <w:pPr>
        <w:pStyle w:val="Heading1"/>
      </w:pPr>
      <w:r>
        <w:t xml:space="preserve">Actor Cover Letter for Canada Vancouver</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URL]</w:t>
      </w:r>
    </w:p>
    <w:p>
      <w:pPr>
        <w:pStyle w:val="BodyText"/>
      </w:pPr>
      <w:r>
        <w:t xml:space="preserve">[Date]</w:t>
      </w:r>
    </w:p>
    <w:p>
      <w:pPr>
        <w:pStyle w:val="BodyText"/>
      </w:pPr>
      <w:r>
        <w:rPr>
          <w:bCs/>
          <w:b/>
        </w:rPr>
        <w:t xml:space="preserve">[Hiring Manager's Name]</w:t>
      </w:r>
      <w:r>
        <w:br/>
      </w:r>
      <w:r>
        <w:t xml:space="preserve">[Production Company/Studio Name]</w:t>
      </w:r>
      <w:r>
        <w:br/>
      </w:r>
      <w:r>
        <w:t xml:space="preserve">[Studio Address]</w:t>
      </w:r>
      <w:r>
        <w:br/>
      </w:r>
      <w:r>
        <w:t xml:space="preserve">[City, Province, Postal Code]</w:t>
      </w:r>
    </w:p>
    <w:bookmarkStart w:id="20" w:name="dear-hiring-managers-name"/>
    <w:p>
      <w:pPr>
        <w:pStyle w:val="Heading2"/>
      </w:pPr>
      <w:r>
        <w:t xml:space="preserve">Dear [Hiring Manager's Name],</w:t>
      </w:r>
    </w:p>
    <w:p>
      <w:pPr>
        <w:pStyle w:val="FirstParagraph"/>
      </w:pPr>
      <w:r>
        <w:t xml:space="preserve">I am writing to express my enthusiastic interest in the opportunity to join your team as an actor for a production in Canada Vancouver. As a dedicated and versatile performer with a strong background in both stage and screen, I am eager to contribute my skills, passion, and experience to your creative vision. Vancouver's dynamic entertainment industry has long been a source of inspiration for me, and I am particularly excited about the chance to bring my craft to this vibrant city.</w:t>
      </w:r>
    </w:p>
    <w:p>
      <w:pPr>
        <w:pStyle w:val="BodyText"/>
      </w:pPr>
      <w:r>
        <w:t xml:space="preserve">With over [X years] of experience in acting, I have cultivated a deep understanding of character development, emotional storytelling, and collaborative artistry. My journey as an actor began in [City/Region], where I trained at [Theater/Training Program Name] and honed my abilities through roles in local theater productions, independent films, and community projects. These experiences not only sharpened my technical skills but also instilled in me a profound respect for the power of performance to connect with audiences on a deeply human level.</w:t>
      </w:r>
    </w:p>
    <w:p>
      <w:pPr>
        <w:pStyle w:val="BodyText"/>
      </w:pPr>
      <w:r>
        <w:t xml:space="preserve">What sets me apart as an actor is my ability to adapt to diverse genres and characters while maintaining authenticity. Whether portraying a complex protagonist in a dramatic film or embodying a quirky supporting role in a comedic stage production, I approach every project with curiosity, dedication, and a commitment to excellence. My training in [Specific Method/Training Style, e.g., "Meisner technique" or "Stanislavski system"] has equipped me with the tools to create nuanced performances that resonate with audiences.</w:t>
      </w:r>
    </w:p>
    <w:p>
      <w:pPr>
        <w:pStyle w:val="BodyText"/>
      </w:pPr>
      <w:r>
        <w:t xml:space="preserve">Vancouver’s unique blend of natural landscapes, cultural diversity, and thriving film industry makes it an ideal backdrop for storytelling. As someone who has followed the city’s growth as a global hub for entertainment, I am particularly drawn to its ability to seamlessly transition between gritty urban settings and breathtaking outdoor environments. I have closely followed productions such as [Mention Specific Films/Shows Shot in Vancouver, e.g., "The Umbrella Academy," "Supernatural," or "Snowpiercer"], and I admire how they leverage the region’s distinct character to create compelling narratives. This connection to Vancouver’s creative ecosystem has fueled my desire to contribute directly to its cinematic and theatrical legacy.</w:t>
      </w:r>
    </w:p>
    <w:p>
      <w:pPr>
        <w:pStyle w:val="BodyText"/>
      </w:pPr>
      <w:r>
        <w:t xml:space="preserve">My recent work as an actor in [Current City/Region] has allowed me to refine my craft further, but I am now seeking new challenges that align with my ambition and values. Vancouver represents a perfect opportunity to collaborate with visionary directors, writers, and producers who share a passion for storytelling. I am especially interested in projects that explore themes of [Mention Relevant Themes, e.g., "identity," "resilience," or "community"], as these resonate deeply with my personal experiences and artistic goals.</w:t>
      </w:r>
    </w:p>
    <w:p>
      <w:pPr>
        <w:pStyle w:val="BodyText"/>
      </w:pPr>
      <w:r>
        <w:t xml:space="preserve">One of the key strengths I bring to any role is my ability to work collaboratively within a team. As an actor, I understand that success depends on trust, communication, and mutual respect among cast and crew. During my time in [Current Project/Production], I worked alongside a diverse group of professionals who praised my adaptability and willingness to embrace feedback. I am confident that my collaborative spirit will make me a valuable asset to your production team.</w:t>
      </w:r>
    </w:p>
    <w:p>
      <w:pPr>
        <w:pStyle w:val="BodyText"/>
      </w:pPr>
      <w:r>
        <w:t xml:space="preserve">In addition to my acting experience, I have also developed skills in [Mention Relevant Skills, e.g., "voiceover work," "script analysis," or "audition techniques"], which further enhance my versatility as a performer. I am proficient in [Mention Languages if Applicable], and I am always eager to expand my linguistic and cultural competencies to better serve the needs of a production.</w:t>
      </w:r>
    </w:p>
    <w:p>
      <w:pPr>
        <w:pStyle w:val="BodyText"/>
      </w:pPr>
      <w:r>
        <w:t xml:space="preserve">What excites me most about Vancouver is its reputation for fostering creativity and innovation in the arts. The city’s thriving theater scene, renowned film studios, and vibrant festivals like [Mention Local Festival, e.g., "Vancouver International Film Festival"] create an environment where artists can thrive. I am particularly interested in contributing to productions that prioritize authenticity and diversity, as I believe these elements are essential to creating meaningful stories that reflect the richness of human experience.</w:t>
      </w:r>
    </w:p>
    <w:p>
      <w:pPr>
        <w:pStyle w:val="BodyText"/>
      </w:pPr>
      <w:r>
        <w:t xml:space="preserve">I would be honored to have the opportunity to discuss how my background, skills, and passion for acting align with your current or future projects. I am available at your convenience for an interview and can be reached at [Phone Number] or [Email Address]. Thank you for considering my application. I look forward to the possibility of working with you in Canada Vancouver and contributing to the next chapter of your creative endeavors.</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Cover Letter - Canada Vancouver</dc:title>
  <dc:creator/>
  <dc:language>en</dc:language>
  <cp:keywords/>
  <dcterms:created xsi:type="dcterms:W3CDTF">2026-07-20T21:52:52Z</dcterms:created>
  <dcterms:modified xsi:type="dcterms:W3CDTF">2026-07-20T21:52:52Z</dcterms:modified>
</cp:coreProperties>
</file>

<file path=docProps/custom.xml><?xml version="1.0" encoding="utf-8"?>
<Properties xmlns="http://schemas.openxmlformats.org/officeDocument/2006/custom-properties" xmlns:vt="http://schemas.openxmlformats.org/officeDocument/2006/docPropsVTypes"/>
</file>